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5535ae3b8770e3dad67d7e193aac6f3c748628c">
        <w:r>
          <w:rPr>
            <w:rStyle w:val="Hyperlink"/>
          </w:rPr>
          <w:t xml:space="preserve">UGA Pell Grant Recipients to Comparator Pee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Xd913f66bb27c20c8e0769ecafda4ff4b8dc41f4"/>
      <w:r>
        <w:t xml:space="preserve">10. History of Average Federal Pell Grant Awards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4" w:name="Xb65126e228f3afe4191deddfbebfb60e57b9ab7"/>
      <w:r>
        <w:t xml:space="preserve">10. History of Average Federal Pell Grant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6" w:name="pell-max-awards"/>
      <w:r>
        <w:t xml:space="preserve">11-Pell-Max-Awards</w:t>
      </w:r>
      <w:bookmarkEnd w:id="7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7" w:name="Xf23c5cea6fceb986497f9c380194dbbbe58751f"/>
      <w:r>
        <w:t xml:space="preserve">11. Pell Grant Maximum Award and In-State COA</w:t>
      </w:r>
      <w:bookmarkEnd w:id="7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8" w:name="X4da36c74eb1adb97bb43ab109ec944a8701f02e"/>
      <w:r>
        <w:t xml:space="preserve">11. Pell Grant Max Award and Out-of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0" w:name="pell-grant-comparison"/>
      <w:r>
        <w:t xml:space="preserve">12-Pell-Grant-Comparison</w:t>
      </w:r>
      <w:bookmarkEnd w:id="8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Xd3fe8f1bcc0c014cc1aea2e887b28f01c3f0e0f"/>
      <w:r>
        <w:t xml:space="preserve">12. UGA Pell Grant Recipients to SEC Institutions</w:t>
      </w:r>
      <w:bookmarkEnd w:id="8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uburn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,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354,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Geo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2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xas A &amp; M University-College Statio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,1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,0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6,468,1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93</w:t>
            </w:r>
          </w:p>
        </w:tc>
      </w:tr>
    </w:tbl>
    <w:p>
      <w:pPr>
        <w:pStyle w:val="Heading2"/>
      </w:pPr>
      <w:bookmarkStart w:id="82" w:name="X5535ae3b8770e3dad67d7e193aac6f3c748628c"/>
      <w:r>
        <w:t xml:space="preserve">12. UGA Pell Grant Recipients to Comparator Peer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Geo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2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Virginia Polytechnic Institute and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931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urdue University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,49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4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3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727,9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23</w:t>
            </w:r>
          </w:p>
        </w:tc>
      </w:tr>
    </w:tbl>
    <w:p>
      <w:pPr>
        <w:pStyle w:val="Heading2"/>
      </w:pPr>
      <w:bookmarkStart w:id="83" w:name="X0d3f007915f463cb2f9fe33881c2a5c4fc4584b"/>
      <w:r>
        <w:t xml:space="preserve">12. UGA Pell Grant Recipients to Aspirational Peer Institutions</w:t>
      </w:r>
      <w:bookmarkEnd w:id="8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Geo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2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34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23T18:22:48Z</dcterms:created>
  <dcterms:modified xsi:type="dcterms:W3CDTF">2020-04-23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